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7B3C3" w14:textId="77777777" w:rsidR="00CD7C3C" w:rsidRDefault="00CD7C3C" w:rsidP="004E5D72">
      <w:pPr>
        <w:rPr>
          <w:rFonts w:ascii="Tahoma" w:hAnsi="Tahoma" w:cs="Tahoma"/>
          <w:color w:val="222222"/>
          <w:sz w:val="20"/>
          <w:szCs w:val="20"/>
          <w:shd w:val="clear" w:color="auto" w:fill="FFFFFF"/>
        </w:rPr>
      </w:pPr>
      <w:r w:rsidRPr="0028377F">
        <w:rPr>
          <w:noProof/>
          <w:position w:val="2"/>
          <w:sz w:val="16"/>
          <w:szCs w:val="16"/>
        </w:rPr>
        <w:drawing>
          <wp:inline distT="0" distB="0" distL="0" distR="0" wp14:anchorId="5EB4D073" wp14:editId="747B168C">
            <wp:extent cx="1701832" cy="501094"/>
            <wp:effectExtent l="0" t="0" r="0" b="0"/>
            <wp:docPr id="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1832" cy="501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F13BF" w14:textId="77777777" w:rsidR="00CD7C3C" w:rsidRDefault="00CD7C3C" w:rsidP="004E5D72">
      <w:pPr>
        <w:rPr>
          <w:rFonts w:ascii="Tahoma" w:hAnsi="Tahoma" w:cs="Tahoma"/>
          <w:color w:val="222222"/>
          <w:sz w:val="20"/>
          <w:szCs w:val="20"/>
          <w:shd w:val="clear" w:color="auto" w:fill="FFFFFF"/>
        </w:rPr>
      </w:pPr>
    </w:p>
    <w:p w14:paraId="1C58538D" w14:textId="77777777" w:rsidR="00584CA1" w:rsidRPr="00046BAA" w:rsidRDefault="00584CA1" w:rsidP="00584CA1">
      <w:pPr>
        <w:rPr>
          <w:rFonts w:ascii="Arial" w:hAnsi="Arial" w:cs="Arial"/>
          <w:color w:val="FF0000"/>
        </w:rPr>
      </w:pPr>
      <w:bookmarkStart w:id="0" w:name="_Hlk528520497"/>
    </w:p>
    <w:p w14:paraId="2B42A1AE" w14:textId="1C5F0BEF" w:rsidR="00CD7C3C" w:rsidRPr="000D3DB3" w:rsidRDefault="008002A3" w:rsidP="00CD7C3C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 xml:space="preserve">Product: </w:t>
      </w:r>
      <w:r w:rsidR="00CD7C3C" w:rsidRPr="008002A3">
        <w:rPr>
          <w:rFonts w:ascii="Arial" w:hAnsi="Arial" w:cs="Arial"/>
          <w:bCs/>
          <w:sz w:val="26"/>
          <w:szCs w:val="26"/>
        </w:rPr>
        <w:t xml:space="preserve">Gale </w:t>
      </w:r>
      <w:r w:rsidR="00962C2C">
        <w:rPr>
          <w:rFonts w:ascii="Arial" w:hAnsi="Arial" w:cs="Arial"/>
          <w:bCs/>
          <w:sz w:val="26"/>
          <w:szCs w:val="26"/>
        </w:rPr>
        <w:t>Presents</w:t>
      </w:r>
      <w:r w:rsidR="00CD7C3C" w:rsidRPr="008002A3">
        <w:rPr>
          <w:rFonts w:ascii="Arial" w:hAnsi="Arial" w:cs="Arial"/>
          <w:bCs/>
          <w:sz w:val="26"/>
          <w:szCs w:val="26"/>
        </w:rPr>
        <w:t xml:space="preserve">: </w:t>
      </w:r>
      <w:r w:rsidR="00962C2C">
        <w:rPr>
          <w:rFonts w:ascii="Arial" w:hAnsi="Arial" w:cs="Arial"/>
          <w:bCs/>
          <w:sz w:val="26"/>
          <w:szCs w:val="26"/>
        </w:rPr>
        <w:t>Udemy</w:t>
      </w:r>
    </w:p>
    <w:p w14:paraId="36414D34" w14:textId="2CEAB630" w:rsidR="00CD7C3C" w:rsidRPr="000D3DB3" w:rsidRDefault="00CD7C3C" w:rsidP="00CD7C3C">
      <w:pPr>
        <w:rPr>
          <w:rFonts w:ascii="Arial" w:hAnsi="Arial" w:cs="Arial"/>
          <w:b/>
          <w:sz w:val="26"/>
          <w:szCs w:val="26"/>
        </w:rPr>
      </w:pPr>
      <w:r w:rsidRPr="000D3DB3">
        <w:rPr>
          <w:rFonts w:ascii="Arial" w:hAnsi="Arial" w:cs="Arial"/>
          <w:b/>
          <w:sz w:val="26"/>
          <w:szCs w:val="26"/>
        </w:rPr>
        <w:t xml:space="preserve">Email </w:t>
      </w:r>
      <w:r>
        <w:rPr>
          <w:rFonts w:ascii="Arial" w:hAnsi="Arial" w:cs="Arial"/>
          <w:b/>
          <w:sz w:val="26"/>
          <w:szCs w:val="26"/>
        </w:rPr>
        <w:t>f</w:t>
      </w:r>
      <w:r w:rsidRPr="000D3DB3">
        <w:rPr>
          <w:rFonts w:ascii="Arial" w:hAnsi="Arial" w:cs="Arial"/>
          <w:b/>
          <w:sz w:val="26"/>
          <w:szCs w:val="26"/>
        </w:rPr>
        <w:t xml:space="preserve">rom </w:t>
      </w:r>
      <w:r>
        <w:rPr>
          <w:rFonts w:ascii="Arial" w:hAnsi="Arial" w:cs="Arial"/>
          <w:b/>
          <w:sz w:val="26"/>
          <w:szCs w:val="26"/>
        </w:rPr>
        <w:t>Library</w:t>
      </w:r>
      <w:r w:rsidRPr="000D3DB3">
        <w:rPr>
          <w:rFonts w:ascii="Arial" w:hAnsi="Arial" w:cs="Arial"/>
          <w:b/>
          <w:sz w:val="26"/>
          <w:szCs w:val="26"/>
        </w:rPr>
        <w:t xml:space="preserve"> to </w:t>
      </w:r>
      <w:r>
        <w:rPr>
          <w:rFonts w:ascii="Arial" w:hAnsi="Arial" w:cs="Arial"/>
          <w:b/>
          <w:sz w:val="26"/>
          <w:szCs w:val="26"/>
        </w:rPr>
        <w:t xml:space="preserve">Small Business </w:t>
      </w:r>
      <w:r w:rsidR="00F61F5F">
        <w:rPr>
          <w:rFonts w:ascii="Arial" w:hAnsi="Arial" w:cs="Arial"/>
          <w:b/>
          <w:sz w:val="26"/>
          <w:szCs w:val="26"/>
        </w:rPr>
        <w:t>Owner</w:t>
      </w:r>
    </w:p>
    <w:p w14:paraId="434A2A2D" w14:textId="77777777" w:rsidR="00CD7C3C" w:rsidRPr="000D3DB3" w:rsidRDefault="00CD7C3C" w:rsidP="00CD7C3C">
      <w:pPr>
        <w:rPr>
          <w:rFonts w:ascii="Arial" w:hAnsi="Arial" w:cs="Arial"/>
        </w:rPr>
      </w:pPr>
    </w:p>
    <w:p w14:paraId="2E76E41C" w14:textId="3417D559" w:rsidR="00CD7C3C" w:rsidRDefault="00CD7C3C" w:rsidP="00CD7C3C">
      <w:pPr>
        <w:rPr>
          <w:rFonts w:ascii="Arial" w:hAnsi="Arial" w:cs="Arial"/>
        </w:rPr>
      </w:pPr>
      <w:r w:rsidRPr="002129E3">
        <w:rPr>
          <w:rFonts w:ascii="Arial" w:hAnsi="Arial" w:cs="Arial"/>
          <w:b/>
          <w:highlight w:val="yellow"/>
        </w:rPr>
        <w:t>How to Use:</w:t>
      </w:r>
      <w:r w:rsidRPr="002129E3">
        <w:rPr>
          <w:rFonts w:ascii="Arial" w:hAnsi="Arial" w:cs="Arial"/>
          <w:highlight w:val="yellow"/>
        </w:rPr>
        <w:t xml:space="preserve"> (1) Customize the copy as needed and add hyperlinks. (2) Copy and paste </w:t>
      </w:r>
      <w:r w:rsidR="00EA23BC" w:rsidRPr="002129E3">
        <w:rPr>
          <w:rFonts w:ascii="Arial" w:hAnsi="Arial" w:cs="Arial"/>
          <w:highlight w:val="yellow"/>
        </w:rPr>
        <w:t xml:space="preserve">one of </w:t>
      </w:r>
      <w:r w:rsidRPr="002129E3">
        <w:rPr>
          <w:rFonts w:ascii="Arial" w:hAnsi="Arial" w:cs="Arial"/>
          <w:highlight w:val="yellow"/>
        </w:rPr>
        <w:t>the subject line</w:t>
      </w:r>
      <w:r w:rsidR="00EA23BC" w:rsidRPr="002129E3">
        <w:rPr>
          <w:rFonts w:ascii="Arial" w:hAnsi="Arial" w:cs="Arial"/>
          <w:highlight w:val="yellow"/>
        </w:rPr>
        <w:t>s</w:t>
      </w:r>
      <w:r w:rsidRPr="002129E3">
        <w:rPr>
          <w:rFonts w:ascii="Arial" w:hAnsi="Arial" w:cs="Arial"/>
          <w:highlight w:val="yellow"/>
        </w:rPr>
        <w:t xml:space="preserve"> and body copy into an email. (3) Send </w:t>
      </w:r>
      <w:r w:rsidR="006F7F57" w:rsidRPr="002129E3">
        <w:rPr>
          <w:rFonts w:ascii="Arial" w:hAnsi="Arial" w:cs="Arial"/>
          <w:highlight w:val="yellow"/>
        </w:rPr>
        <w:t xml:space="preserve">the </w:t>
      </w:r>
      <w:r w:rsidRPr="002129E3">
        <w:rPr>
          <w:rFonts w:ascii="Arial" w:hAnsi="Arial" w:cs="Arial"/>
          <w:highlight w:val="yellow"/>
        </w:rPr>
        <w:t>completed email to</w:t>
      </w:r>
      <w:r w:rsidR="006466C1" w:rsidRPr="002129E3">
        <w:rPr>
          <w:rFonts w:ascii="Arial" w:hAnsi="Arial" w:cs="Arial"/>
          <w:highlight w:val="yellow"/>
        </w:rPr>
        <w:t xml:space="preserve"> small business owners in your community.</w:t>
      </w:r>
      <w:r w:rsidRPr="00EC73A0">
        <w:rPr>
          <w:rFonts w:ascii="Arial" w:hAnsi="Arial" w:cs="Arial"/>
        </w:rPr>
        <w:t xml:space="preserve"> </w:t>
      </w:r>
    </w:p>
    <w:p w14:paraId="7405EDDE" w14:textId="22836366" w:rsidR="00824955" w:rsidRDefault="00824955" w:rsidP="00CD7C3C">
      <w:pPr>
        <w:rPr>
          <w:rFonts w:ascii="Arial" w:hAnsi="Arial" w:cs="Arial"/>
        </w:rPr>
      </w:pPr>
    </w:p>
    <w:p w14:paraId="08D90F8D" w14:textId="51934073" w:rsidR="002403D6" w:rsidRDefault="00A178A2" w:rsidP="00CD7C3C">
      <w:pPr>
        <w:rPr>
          <w:rFonts w:ascii="Arial" w:hAnsi="Arial" w:cs="Arial"/>
          <w:iCs/>
        </w:rPr>
      </w:pPr>
      <w:r>
        <w:rPr>
          <w:rFonts w:ascii="Arial" w:hAnsi="Arial" w:cs="Arial"/>
          <w:b/>
        </w:rPr>
        <w:t>Subject line:</w:t>
      </w:r>
      <w:r w:rsidR="00824955">
        <w:rPr>
          <w:rFonts w:ascii="Arial" w:hAnsi="Arial" w:cs="Arial"/>
          <w:b/>
        </w:rPr>
        <w:t xml:space="preserve"> </w:t>
      </w:r>
      <w:r w:rsidR="00D92723">
        <w:rPr>
          <w:rFonts w:ascii="Arial" w:hAnsi="Arial" w:cs="Arial"/>
          <w:iCs/>
        </w:rPr>
        <w:t>Power Up Your Business</w:t>
      </w:r>
      <w:r w:rsidR="00057E67">
        <w:rPr>
          <w:rFonts w:ascii="Arial" w:hAnsi="Arial" w:cs="Arial"/>
          <w:iCs/>
        </w:rPr>
        <w:t xml:space="preserve">: Give Employee Skills a Raise </w:t>
      </w:r>
    </w:p>
    <w:p w14:paraId="1317111F" w14:textId="11609359" w:rsidR="00C75150" w:rsidRPr="000715D7" w:rsidRDefault="004A28F9" w:rsidP="00CD7C3C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Subject line alt:</w:t>
      </w:r>
      <w:r w:rsidR="00AD19E8" w:rsidRPr="00AD19E8">
        <w:rPr>
          <w:rFonts w:ascii="Arial" w:hAnsi="Arial" w:cs="Arial"/>
          <w:b/>
          <w:bCs/>
        </w:rPr>
        <w:t xml:space="preserve"> </w:t>
      </w:r>
      <w:r w:rsidR="004A7D85">
        <w:rPr>
          <w:rFonts w:ascii="Arial" w:hAnsi="Arial" w:cs="Arial"/>
        </w:rPr>
        <w:t xml:space="preserve">Help Employees </w:t>
      </w:r>
      <w:r w:rsidR="00062315">
        <w:rPr>
          <w:rFonts w:ascii="Arial" w:hAnsi="Arial" w:cs="Arial"/>
        </w:rPr>
        <w:t>Upskill with</w:t>
      </w:r>
      <w:r w:rsidR="00593DC8">
        <w:rPr>
          <w:rFonts w:ascii="Arial" w:hAnsi="Arial" w:cs="Arial"/>
        </w:rPr>
        <w:t xml:space="preserve"> </w:t>
      </w:r>
      <w:r w:rsidR="008C5304">
        <w:rPr>
          <w:rFonts w:ascii="Arial" w:hAnsi="Arial" w:cs="Arial"/>
        </w:rPr>
        <w:t xml:space="preserve">New </w:t>
      </w:r>
      <w:r w:rsidR="00593DC8">
        <w:rPr>
          <w:rFonts w:ascii="Arial" w:hAnsi="Arial" w:cs="Arial"/>
        </w:rPr>
        <w:t>Online Learning Courses</w:t>
      </w:r>
      <w:r w:rsidR="002403D6">
        <w:rPr>
          <w:rFonts w:ascii="Arial" w:hAnsi="Arial" w:cs="Arial"/>
        </w:rPr>
        <w:t xml:space="preserve"> </w:t>
      </w:r>
    </w:p>
    <w:p w14:paraId="726B3834" w14:textId="77777777" w:rsidR="00005622" w:rsidRPr="00EA3939" w:rsidRDefault="00005622" w:rsidP="00745E09">
      <w:pPr>
        <w:rPr>
          <w:rFonts w:asciiTheme="minorHAnsi" w:hAnsiTheme="minorHAnsi" w:cstheme="minorHAnsi"/>
          <w:color w:val="FF0000"/>
        </w:rPr>
      </w:pPr>
    </w:p>
    <w:p w14:paraId="434F8960" w14:textId="533EBD03" w:rsidR="0064740C" w:rsidRDefault="0064740C" w:rsidP="00017602">
      <w:pPr>
        <w:rPr>
          <w:rFonts w:ascii="Arial" w:hAnsi="Arial" w:cs="Arial"/>
        </w:rPr>
      </w:pPr>
      <w:r w:rsidRPr="005761DF">
        <w:rPr>
          <w:rFonts w:ascii="Arial" w:hAnsi="Arial" w:cs="Arial"/>
          <w:b/>
          <w:bCs/>
        </w:rPr>
        <w:t>Headline:</w:t>
      </w:r>
      <w:r w:rsidR="00AD46C4">
        <w:rPr>
          <w:rFonts w:ascii="Arial" w:hAnsi="Arial" w:cs="Arial"/>
        </w:rPr>
        <w:t xml:space="preserve"> </w:t>
      </w:r>
      <w:r w:rsidR="00D92723">
        <w:rPr>
          <w:rFonts w:ascii="Arial" w:hAnsi="Arial" w:cs="Arial"/>
        </w:rPr>
        <w:t xml:space="preserve">Set Your </w:t>
      </w:r>
      <w:r w:rsidR="008311AB">
        <w:rPr>
          <w:rFonts w:ascii="Arial" w:hAnsi="Arial" w:cs="Arial"/>
        </w:rPr>
        <w:t xml:space="preserve">Company and </w:t>
      </w:r>
      <w:r w:rsidR="00D92723">
        <w:rPr>
          <w:rFonts w:ascii="Arial" w:hAnsi="Arial" w:cs="Arial"/>
        </w:rPr>
        <w:t xml:space="preserve">Employees Up for Success </w:t>
      </w:r>
    </w:p>
    <w:p w14:paraId="42444BFE" w14:textId="77777777" w:rsidR="006E30A9" w:rsidRDefault="006E30A9" w:rsidP="00017602">
      <w:pPr>
        <w:rPr>
          <w:rFonts w:ascii="Arial" w:hAnsi="Arial" w:cs="Arial"/>
        </w:rPr>
      </w:pPr>
    </w:p>
    <w:p w14:paraId="2212E434" w14:textId="7A8F2D4B" w:rsidR="00152E62" w:rsidRDefault="00DB38F1" w:rsidP="00B62F9B">
      <w:pPr>
        <w:rPr>
          <w:rStyle w:val="Hyperlink"/>
          <w:rFonts w:ascii="Arial" w:hAnsi="Arial" w:cs="Arial"/>
          <w:color w:val="auto"/>
          <w:u w:val="none"/>
        </w:rPr>
      </w:pPr>
      <w:r>
        <w:rPr>
          <w:rStyle w:val="Hyperlink"/>
          <w:rFonts w:ascii="Arial" w:hAnsi="Arial" w:cs="Arial"/>
          <w:color w:val="auto"/>
          <w:u w:val="none"/>
        </w:rPr>
        <w:t>Develop</w:t>
      </w:r>
      <w:r w:rsidR="003F48D4">
        <w:rPr>
          <w:rStyle w:val="Hyperlink"/>
          <w:rFonts w:ascii="Arial" w:hAnsi="Arial" w:cs="Arial"/>
          <w:color w:val="auto"/>
          <w:u w:val="none"/>
        </w:rPr>
        <w:t xml:space="preserve"> your in-house talent with </w:t>
      </w:r>
      <w:r w:rsidR="00B62F9B">
        <w:rPr>
          <w:rStyle w:val="Hyperlink"/>
          <w:rFonts w:ascii="Arial" w:hAnsi="Arial" w:cs="Arial"/>
          <w:color w:val="auto"/>
          <w:u w:val="none"/>
        </w:rPr>
        <w:t xml:space="preserve">free access to </w:t>
      </w:r>
      <w:r w:rsidR="00022B86">
        <w:rPr>
          <w:rStyle w:val="Hyperlink"/>
          <w:rFonts w:ascii="Arial" w:hAnsi="Arial" w:cs="Arial"/>
          <w:color w:val="auto"/>
          <w:u w:val="none"/>
        </w:rPr>
        <w:t>on-demand lear</w:t>
      </w:r>
      <w:r w:rsidR="00A716E5">
        <w:rPr>
          <w:rStyle w:val="Hyperlink"/>
          <w:rFonts w:ascii="Arial" w:hAnsi="Arial" w:cs="Arial"/>
          <w:color w:val="auto"/>
          <w:u w:val="none"/>
        </w:rPr>
        <w:t>n</w:t>
      </w:r>
      <w:r w:rsidR="00022B86">
        <w:rPr>
          <w:rStyle w:val="Hyperlink"/>
          <w:rFonts w:ascii="Arial" w:hAnsi="Arial" w:cs="Arial"/>
          <w:color w:val="auto"/>
          <w:u w:val="none"/>
        </w:rPr>
        <w:t xml:space="preserve">ing for the most in-demand </w:t>
      </w:r>
      <w:r w:rsidR="003D6106">
        <w:rPr>
          <w:rStyle w:val="Hyperlink"/>
          <w:rFonts w:ascii="Arial" w:hAnsi="Arial" w:cs="Arial"/>
          <w:color w:val="auto"/>
          <w:u w:val="none"/>
        </w:rPr>
        <w:t xml:space="preserve">business and technology </w:t>
      </w:r>
      <w:r w:rsidR="00022B86">
        <w:rPr>
          <w:rStyle w:val="Hyperlink"/>
          <w:rFonts w:ascii="Arial" w:hAnsi="Arial" w:cs="Arial"/>
          <w:color w:val="auto"/>
          <w:u w:val="none"/>
        </w:rPr>
        <w:t xml:space="preserve">skills. </w:t>
      </w:r>
      <w:r w:rsidR="00F35603">
        <w:rPr>
          <w:rStyle w:val="Hyperlink"/>
          <w:rFonts w:ascii="Arial" w:hAnsi="Arial" w:cs="Arial"/>
          <w:color w:val="auto"/>
          <w:u w:val="none"/>
        </w:rPr>
        <w:t xml:space="preserve">Helping </w:t>
      </w:r>
      <w:r w:rsidR="00EE0549">
        <w:rPr>
          <w:rStyle w:val="Hyperlink"/>
          <w:rFonts w:ascii="Arial" w:hAnsi="Arial" w:cs="Arial"/>
          <w:color w:val="auto"/>
          <w:u w:val="none"/>
        </w:rPr>
        <w:t xml:space="preserve">your business remain at the top </w:t>
      </w:r>
      <w:r w:rsidR="00EA24E2">
        <w:rPr>
          <w:rStyle w:val="Hyperlink"/>
          <w:rFonts w:ascii="Arial" w:hAnsi="Arial" w:cs="Arial"/>
          <w:color w:val="auto"/>
          <w:u w:val="none"/>
        </w:rPr>
        <w:t>of</w:t>
      </w:r>
      <w:r w:rsidR="00EE0549">
        <w:rPr>
          <w:rStyle w:val="Hyperlink"/>
          <w:rFonts w:ascii="Arial" w:hAnsi="Arial" w:cs="Arial"/>
          <w:color w:val="auto"/>
          <w:u w:val="none"/>
        </w:rPr>
        <w:t xml:space="preserve"> its game is one of </w:t>
      </w:r>
      <w:r w:rsidR="003D6106">
        <w:rPr>
          <w:rStyle w:val="Hyperlink"/>
          <w:rFonts w:ascii="Arial" w:hAnsi="Arial" w:cs="Arial"/>
          <w:color w:val="auto"/>
          <w:u w:val="none"/>
        </w:rPr>
        <w:t xml:space="preserve">the </w:t>
      </w:r>
      <w:r w:rsidR="00EE0549">
        <w:rPr>
          <w:rStyle w:val="Hyperlink"/>
          <w:rFonts w:ascii="Arial" w:hAnsi="Arial" w:cs="Arial"/>
          <w:color w:val="auto"/>
          <w:u w:val="none"/>
        </w:rPr>
        <w:t xml:space="preserve">reasons our library </w:t>
      </w:r>
      <w:r w:rsidR="00152E62">
        <w:rPr>
          <w:rStyle w:val="Hyperlink"/>
          <w:rFonts w:ascii="Arial" w:hAnsi="Arial" w:cs="Arial"/>
          <w:color w:val="auto"/>
          <w:u w:val="none"/>
        </w:rPr>
        <w:t>offe</w:t>
      </w:r>
      <w:r w:rsidR="003D6106">
        <w:rPr>
          <w:rStyle w:val="Hyperlink"/>
          <w:rFonts w:ascii="Arial" w:hAnsi="Arial" w:cs="Arial"/>
          <w:color w:val="auto"/>
          <w:u w:val="none"/>
        </w:rPr>
        <w:t>r</w:t>
      </w:r>
      <w:r w:rsidR="00152E62">
        <w:rPr>
          <w:rStyle w:val="Hyperlink"/>
          <w:rFonts w:ascii="Arial" w:hAnsi="Arial" w:cs="Arial"/>
          <w:color w:val="auto"/>
          <w:u w:val="none"/>
        </w:rPr>
        <w:t xml:space="preserve">s </w:t>
      </w:r>
      <w:r w:rsidR="00152E62" w:rsidRPr="00E633A1">
        <w:rPr>
          <w:rStyle w:val="Hyperlink"/>
          <w:rFonts w:ascii="Arial" w:hAnsi="Arial" w:cs="Arial"/>
          <w:i/>
          <w:iCs/>
          <w:color w:val="auto"/>
          <w:u w:val="none"/>
        </w:rPr>
        <w:t>Gale Presents: Udemy.</w:t>
      </w:r>
      <w:r w:rsidR="00152E62">
        <w:rPr>
          <w:rStyle w:val="Hyperlink"/>
          <w:rFonts w:ascii="Arial" w:hAnsi="Arial" w:cs="Arial"/>
          <w:color w:val="auto"/>
          <w:u w:val="none"/>
        </w:rPr>
        <w:t xml:space="preserve"> </w:t>
      </w:r>
      <w:r w:rsidR="00F822D0">
        <w:rPr>
          <w:rStyle w:val="Hyperlink"/>
          <w:rFonts w:ascii="Arial" w:hAnsi="Arial" w:cs="Arial"/>
          <w:color w:val="auto"/>
          <w:u w:val="none"/>
        </w:rPr>
        <w:t xml:space="preserve">Your </w:t>
      </w:r>
      <w:r w:rsidR="00057E67">
        <w:rPr>
          <w:rStyle w:val="Hyperlink"/>
          <w:rFonts w:ascii="Arial" w:hAnsi="Arial" w:cs="Arial"/>
          <w:color w:val="auto"/>
          <w:u w:val="none"/>
        </w:rPr>
        <w:t xml:space="preserve">business’s </w:t>
      </w:r>
      <w:r w:rsidR="00F822D0">
        <w:rPr>
          <w:rStyle w:val="Hyperlink"/>
          <w:rFonts w:ascii="Arial" w:hAnsi="Arial" w:cs="Arial"/>
          <w:color w:val="auto"/>
          <w:u w:val="none"/>
        </w:rPr>
        <w:t xml:space="preserve">success </w:t>
      </w:r>
      <w:r w:rsidR="00057E67">
        <w:rPr>
          <w:rStyle w:val="Hyperlink"/>
          <w:rFonts w:ascii="Arial" w:hAnsi="Arial" w:cs="Arial"/>
          <w:color w:val="auto"/>
          <w:u w:val="none"/>
        </w:rPr>
        <w:t>equals success for our community</w:t>
      </w:r>
      <w:r w:rsidR="00A3509E">
        <w:rPr>
          <w:rStyle w:val="Hyperlink"/>
          <w:rFonts w:ascii="Arial" w:hAnsi="Arial" w:cs="Arial"/>
          <w:color w:val="auto"/>
          <w:u w:val="none"/>
        </w:rPr>
        <w:t>.</w:t>
      </w:r>
    </w:p>
    <w:p w14:paraId="4B9D6F7E" w14:textId="77777777" w:rsidR="00152E62" w:rsidRDefault="00152E62" w:rsidP="00B62F9B">
      <w:pPr>
        <w:rPr>
          <w:rStyle w:val="Hyperlink"/>
          <w:rFonts w:ascii="Arial" w:hAnsi="Arial" w:cs="Arial"/>
          <w:color w:val="auto"/>
          <w:u w:val="none"/>
        </w:rPr>
      </w:pPr>
    </w:p>
    <w:p w14:paraId="064811F9" w14:textId="685F0E18" w:rsidR="00D92723" w:rsidRPr="00CB5285" w:rsidRDefault="0027696D" w:rsidP="00D92723">
      <w:pPr>
        <w:rPr>
          <w:rFonts w:cstheme="minorHAnsi"/>
          <w:shd w:val="clear" w:color="auto" w:fill="FFFFFF"/>
        </w:rPr>
      </w:pPr>
      <w:r w:rsidRPr="002E434A">
        <w:rPr>
          <w:rFonts w:ascii="Arial" w:hAnsi="Arial" w:cs="Arial"/>
          <w:i/>
          <w:iCs/>
        </w:rPr>
        <w:t xml:space="preserve">Gale </w:t>
      </w:r>
      <w:r w:rsidR="00BA0012" w:rsidRPr="002E434A">
        <w:rPr>
          <w:rFonts w:ascii="Arial" w:hAnsi="Arial" w:cs="Arial"/>
          <w:i/>
          <w:iCs/>
        </w:rPr>
        <w:t>Presents</w:t>
      </w:r>
      <w:r w:rsidRPr="002E434A">
        <w:rPr>
          <w:rFonts w:ascii="Arial" w:hAnsi="Arial" w:cs="Arial"/>
          <w:i/>
          <w:iCs/>
        </w:rPr>
        <w:t xml:space="preserve">: </w:t>
      </w:r>
      <w:r w:rsidR="00BA0012" w:rsidRPr="002E434A">
        <w:rPr>
          <w:rFonts w:ascii="Arial" w:hAnsi="Arial" w:cs="Arial"/>
          <w:i/>
          <w:iCs/>
        </w:rPr>
        <w:t>Udemy</w:t>
      </w:r>
      <w:r w:rsidRPr="002E434A">
        <w:rPr>
          <w:rFonts w:ascii="Arial" w:hAnsi="Arial" w:cs="Arial"/>
          <w:i/>
          <w:iCs/>
        </w:rPr>
        <w:t xml:space="preserve"> </w:t>
      </w:r>
      <w:r w:rsidR="00807A33" w:rsidRPr="002E434A">
        <w:rPr>
          <w:rFonts w:ascii="Arial" w:hAnsi="Arial" w:cs="Arial"/>
        </w:rPr>
        <w:t>is an</w:t>
      </w:r>
      <w:r w:rsidR="00BA0012" w:rsidRPr="002E434A">
        <w:rPr>
          <w:rFonts w:ascii="Arial" w:hAnsi="Arial" w:cs="Arial"/>
        </w:rPr>
        <w:t xml:space="preserve"> online learning platform </w:t>
      </w:r>
      <w:r w:rsidR="00807A33" w:rsidRPr="002E434A">
        <w:rPr>
          <w:rFonts w:ascii="Arial" w:hAnsi="Arial" w:cs="Arial"/>
        </w:rPr>
        <w:t>offering</w:t>
      </w:r>
      <w:r w:rsidR="00BA0012" w:rsidRPr="002E434A">
        <w:rPr>
          <w:rFonts w:ascii="Arial" w:hAnsi="Arial" w:cs="Arial"/>
        </w:rPr>
        <w:t xml:space="preserve"> </w:t>
      </w:r>
      <w:r w:rsidR="002129E3">
        <w:rPr>
          <w:rFonts w:ascii="Arial" w:hAnsi="Arial" w:cs="Arial"/>
        </w:rPr>
        <w:t>thousands of</w:t>
      </w:r>
      <w:r w:rsidR="00F45421" w:rsidRPr="002E434A">
        <w:rPr>
          <w:rFonts w:ascii="Arial" w:hAnsi="Arial" w:cs="Arial"/>
        </w:rPr>
        <w:t xml:space="preserve"> on-demand video courses</w:t>
      </w:r>
      <w:r w:rsidR="00A1409F" w:rsidRPr="002E434A">
        <w:rPr>
          <w:rFonts w:ascii="Arial" w:hAnsi="Arial" w:cs="Arial"/>
        </w:rPr>
        <w:t xml:space="preserve"> coverin</w:t>
      </w:r>
      <w:r w:rsidR="00E972FD" w:rsidRPr="002E434A">
        <w:rPr>
          <w:rFonts w:ascii="Arial" w:hAnsi="Arial" w:cs="Arial"/>
        </w:rPr>
        <w:t>g</w:t>
      </w:r>
      <w:r w:rsidR="00A1409F" w:rsidRPr="002E434A">
        <w:rPr>
          <w:rFonts w:ascii="Arial" w:hAnsi="Arial" w:cs="Arial"/>
        </w:rPr>
        <w:t xml:space="preserve"> the most </w:t>
      </w:r>
      <w:r w:rsidR="00A3509E" w:rsidRPr="002E434A">
        <w:rPr>
          <w:rFonts w:ascii="Arial" w:hAnsi="Arial" w:cs="Arial"/>
        </w:rPr>
        <w:t>important</w:t>
      </w:r>
      <w:r w:rsidR="00564C85" w:rsidRPr="002E434A">
        <w:rPr>
          <w:rFonts w:ascii="Arial" w:hAnsi="Arial" w:cs="Arial"/>
        </w:rPr>
        <w:t xml:space="preserve"> topics your employees need to stay ahead of the curve</w:t>
      </w:r>
      <w:r w:rsidR="008C7150" w:rsidRPr="002E434A">
        <w:rPr>
          <w:rFonts w:ascii="Arial" w:hAnsi="Arial" w:cs="Arial"/>
        </w:rPr>
        <w:t xml:space="preserve">, giving your business </w:t>
      </w:r>
      <w:r w:rsidR="00AC0922" w:rsidRPr="002E434A">
        <w:rPr>
          <w:rFonts w:ascii="Arial" w:hAnsi="Arial" w:cs="Arial"/>
        </w:rPr>
        <w:t>a</w:t>
      </w:r>
      <w:r w:rsidR="00EA24E2">
        <w:rPr>
          <w:rFonts w:ascii="Arial" w:hAnsi="Arial" w:cs="Arial"/>
        </w:rPr>
        <w:t xml:space="preserve"> competitive</w:t>
      </w:r>
      <w:r w:rsidR="00A1604C" w:rsidRPr="002E434A">
        <w:rPr>
          <w:rFonts w:ascii="Arial" w:hAnsi="Arial" w:cs="Arial"/>
        </w:rPr>
        <w:t xml:space="preserve"> edge. </w:t>
      </w:r>
      <w:r w:rsidR="00AF5CC7" w:rsidRPr="00CB5285">
        <w:rPr>
          <w:rFonts w:ascii="Arial" w:hAnsi="Arial" w:cs="Arial"/>
          <w:shd w:val="clear" w:color="auto" w:fill="FFFFFF"/>
        </w:rPr>
        <w:t>Courses cover the freshest and most relevant content on leadership and management, coding, design, marketing, IT operations, data science, project management, human resources, sales, accounting and finance, and productivity.</w:t>
      </w:r>
      <w:r w:rsidR="00AF5CC7" w:rsidRPr="00CB5285">
        <w:rPr>
          <w:rFonts w:cstheme="minorHAnsi"/>
          <w:shd w:val="clear" w:color="auto" w:fill="FFFFFF"/>
        </w:rPr>
        <w:t> </w:t>
      </w:r>
      <w:r w:rsidR="004E135B">
        <w:rPr>
          <w:rFonts w:ascii="Arial" w:hAnsi="Arial" w:cs="Arial"/>
        </w:rPr>
        <w:t>E</w:t>
      </w:r>
      <w:r w:rsidR="00AE35E0">
        <w:rPr>
          <w:rFonts w:ascii="Arial" w:hAnsi="Arial" w:cs="Arial"/>
        </w:rPr>
        <w:t>ighty percent</w:t>
      </w:r>
      <w:r w:rsidR="00D92723" w:rsidRPr="00D92723">
        <w:rPr>
          <w:rFonts w:ascii="Arial" w:hAnsi="Arial" w:cs="Arial"/>
        </w:rPr>
        <w:t xml:space="preserve"> of Fortune 100 companies trust Udemy for employee upskilling.</w:t>
      </w:r>
    </w:p>
    <w:p w14:paraId="0A74FC48" w14:textId="77777777" w:rsidR="00010812" w:rsidRDefault="00010812" w:rsidP="00017602">
      <w:pPr>
        <w:rPr>
          <w:rFonts w:ascii="Arial" w:hAnsi="Arial" w:cs="Arial"/>
        </w:rPr>
      </w:pPr>
    </w:p>
    <w:p w14:paraId="55155C9C" w14:textId="2337687A" w:rsidR="005378AF" w:rsidRDefault="002A3141" w:rsidP="00017602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y wait? </w:t>
      </w:r>
      <w:r w:rsidR="00807A33">
        <w:rPr>
          <w:rFonts w:ascii="Arial" w:hAnsi="Arial" w:cs="Arial"/>
        </w:rPr>
        <w:t xml:space="preserve">Take your business to the next level! </w:t>
      </w:r>
      <w:r>
        <w:rPr>
          <w:rFonts w:ascii="Arial" w:hAnsi="Arial" w:cs="Arial"/>
        </w:rPr>
        <w:t>V</w:t>
      </w:r>
      <w:r w:rsidR="009337AC">
        <w:rPr>
          <w:rFonts w:ascii="Arial" w:hAnsi="Arial" w:cs="Arial"/>
        </w:rPr>
        <w:t>isit &lt;</w:t>
      </w:r>
      <w:r w:rsidR="009337AC" w:rsidRPr="00B74131">
        <w:rPr>
          <w:rFonts w:ascii="Arial" w:hAnsi="Arial" w:cs="Arial"/>
          <w:highlight w:val="yellow"/>
        </w:rPr>
        <w:t>LIBRARY URL</w:t>
      </w:r>
      <w:r w:rsidR="00B74131">
        <w:rPr>
          <w:rFonts w:ascii="Arial" w:hAnsi="Arial" w:cs="Arial"/>
        </w:rPr>
        <w:t>&gt; for access.</w:t>
      </w:r>
    </w:p>
    <w:p w14:paraId="47C77250" w14:textId="47195D8E" w:rsidR="00B11441" w:rsidRDefault="00B11441" w:rsidP="00017602">
      <w:pPr>
        <w:rPr>
          <w:rFonts w:ascii="Arial" w:hAnsi="Arial" w:cs="Arial"/>
        </w:rPr>
      </w:pPr>
    </w:p>
    <w:p w14:paraId="40EAB551" w14:textId="77777777" w:rsidR="00B11441" w:rsidRPr="005378AF" w:rsidRDefault="00B11441" w:rsidP="00B11441">
      <w:pPr>
        <w:rPr>
          <w:rFonts w:ascii="Arial" w:hAnsi="Arial" w:cs="Arial"/>
        </w:rPr>
      </w:pPr>
      <w:r>
        <w:rPr>
          <w:rFonts w:ascii="Arial" w:hAnsi="Arial" w:cs="Arial"/>
        </w:rPr>
        <w:t>All the best,</w:t>
      </w:r>
    </w:p>
    <w:p w14:paraId="073AC503" w14:textId="22AAD9EC" w:rsidR="00B11441" w:rsidRDefault="00B11441" w:rsidP="00B11441">
      <w:pPr>
        <w:rPr>
          <w:rFonts w:ascii="Arial" w:hAnsi="Arial" w:cs="Arial"/>
        </w:rPr>
      </w:pPr>
      <w:r>
        <w:rPr>
          <w:rFonts w:ascii="Arial" w:hAnsi="Arial" w:cs="Arial"/>
        </w:rPr>
        <w:t>&lt;</w:t>
      </w:r>
      <w:r w:rsidRPr="00B74131">
        <w:rPr>
          <w:rFonts w:ascii="Arial" w:hAnsi="Arial" w:cs="Arial"/>
          <w:highlight w:val="yellow"/>
        </w:rPr>
        <w:t>LIBRAR</w:t>
      </w:r>
      <w:r>
        <w:rPr>
          <w:rFonts w:ascii="Arial" w:hAnsi="Arial" w:cs="Arial"/>
          <w:highlight w:val="yellow"/>
        </w:rPr>
        <w:t>IAN SIGNATURE</w:t>
      </w:r>
      <w:r>
        <w:rPr>
          <w:rFonts w:ascii="Arial" w:hAnsi="Arial" w:cs="Arial"/>
        </w:rPr>
        <w:t>&gt;</w:t>
      </w:r>
    </w:p>
    <w:bookmarkEnd w:id="0"/>
    <w:p w14:paraId="473083C7" w14:textId="71A5373D" w:rsidR="002A7F68" w:rsidRPr="00EA3939" w:rsidRDefault="002A7F68" w:rsidP="00A93419">
      <w:pPr>
        <w:rPr>
          <w:rFonts w:asciiTheme="minorHAnsi" w:hAnsiTheme="minorHAnsi" w:cstheme="minorHAnsi"/>
        </w:rPr>
      </w:pPr>
    </w:p>
    <w:sectPr w:rsidR="002A7F68" w:rsidRPr="00EA3939" w:rsidSect="008249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D2B4C"/>
    <w:multiLevelType w:val="hybridMultilevel"/>
    <w:tmpl w:val="69204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822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sTAwtjQ1NLY0MjJV0lEKTi0uzszPAykwNK4FAIWu/IgtAAAA"/>
  </w:docVars>
  <w:rsids>
    <w:rsidRoot w:val="00017602"/>
    <w:rsid w:val="00003DA2"/>
    <w:rsid w:val="00005622"/>
    <w:rsid w:val="00010812"/>
    <w:rsid w:val="00012D58"/>
    <w:rsid w:val="00017602"/>
    <w:rsid w:val="00022B86"/>
    <w:rsid w:val="00030E20"/>
    <w:rsid w:val="00057E67"/>
    <w:rsid w:val="00062315"/>
    <w:rsid w:val="000715D7"/>
    <w:rsid w:val="00090828"/>
    <w:rsid w:val="000A42A6"/>
    <w:rsid w:val="000B23BC"/>
    <w:rsid w:val="000B3BF8"/>
    <w:rsid w:val="000B42DD"/>
    <w:rsid w:val="000D0A35"/>
    <w:rsid w:val="000F1680"/>
    <w:rsid w:val="0010522E"/>
    <w:rsid w:val="001311EF"/>
    <w:rsid w:val="00150EC1"/>
    <w:rsid w:val="00152E62"/>
    <w:rsid w:val="001530FC"/>
    <w:rsid w:val="001A3509"/>
    <w:rsid w:val="001A6F65"/>
    <w:rsid w:val="001B0249"/>
    <w:rsid w:val="001D2843"/>
    <w:rsid w:val="001E2D99"/>
    <w:rsid w:val="002129E3"/>
    <w:rsid w:val="002403D6"/>
    <w:rsid w:val="0024240A"/>
    <w:rsid w:val="0025054D"/>
    <w:rsid w:val="00276720"/>
    <w:rsid w:val="0027696D"/>
    <w:rsid w:val="002A3141"/>
    <w:rsid w:val="002A7F68"/>
    <w:rsid w:val="002B384F"/>
    <w:rsid w:val="002C57EA"/>
    <w:rsid w:val="002E434A"/>
    <w:rsid w:val="002E762F"/>
    <w:rsid w:val="002F5344"/>
    <w:rsid w:val="00303A65"/>
    <w:rsid w:val="00331079"/>
    <w:rsid w:val="00347D41"/>
    <w:rsid w:val="003576E0"/>
    <w:rsid w:val="00374052"/>
    <w:rsid w:val="00380651"/>
    <w:rsid w:val="003856B5"/>
    <w:rsid w:val="003D6106"/>
    <w:rsid w:val="003F48D4"/>
    <w:rsid w:val="003F7AE0"/>
    <w:rsid w:val="004219EF"/>
    <w:rsid w:val="00425F0F"/>
    <w:rsid w:val="004279AA"/>
    <w:rsid w:val="00437A68"/>
    <w:rsid w:val="00445B7D"/>
    <w:rsid w:val="00445C94"/>
    <w:rsid w:val="00476955"/>
    <w:rsid w:val="00487E32"/>
    <w:rsid w:val="00490DED"/>
    <w:rsid w:val="00496A86"/>
    <w:rsid w:val="004A28F9"/>
    <w:rsid w:val="004A7D85"/>
    <w:rsid w:val="004B69DE"/>
    <w:rsid w:val="004E135B"/>
    <w:rsid w:val="004E5D72"/>
    <w:rsid w:val="00523D83"/>
    <w:rsid w:val="00531066"/>
    <w:rsid w:val="005319EF"/>
    <w:rsid w:val="005378AF"/>
    <w:rsid w:val="005458AD"/>
    <w:rsid w:val="00564C85"/>
    <w:rsid w:val="005761DF"/>
    <w:rsid w:val="00584CA1"/>
    <w:rsid w:val="005909A5"/>
    <w:rsid w:val="00593DC8"/>
    <w:rsid w:val="005A07FA"/>
    <w:rsid w:val="005B2017"/>
    <w:rsid w:val="005E3905"/>
    <w:rsid w:val="005E5C5B"/>
    <w:rsid w:val="005E6377"/>
    <w:rsid w:val="00603EC7"/>
    <w:rsid w:val="00605B58"/>
    <w:rsid w:val="00607232"/>
    <w:rsid w:val="00607FD7"/>
    <w:rsid w:val="006107DD"/>
    <w:rsid w:val="00611489"/>
    <w:rsid w:val="00620130"/>
    <w:rsid w:val="00624D28"/>
    <w:rsid w:val="006354FC"/>
    <w:rsid w:val="0063702A"/>
    <w:rsid w:val="006466C1"/>
    <w:rsid w:val="0064740C"/>
    <w:rsid w:val="00673E76"/>
    <w:rsid w:val="006A203A"/>
    <w:rsid w:val="006A4A0A"/>
    <w:rsid w:val="006A552C"/>
    <w:rsid w:val="006B541B"/>
    <w:rsid w:val="006B7159"/>
    <w:rsid w:val="006C2B32"/>
    <w:rsid w:val="006D72C3"/>
    <w:rsid w:val="006E070D"/>
    <w:rsid w:val="006E30A9"/>
    <w:rsid w:val="006F7F57"/>
    <w:rsid w:val="007041D9"/>
    <w:rsid w:val="00730243"/>
    <w:rsid w:val="00731994"/>
    <w:rsid w:val="007360C9"/>
    <w:rsid w:val="00745E09"/>
    <w:rsid w:val="00761E4D"/>
    <w:rsid w:val="007647B8"/>
    <w:rsid w:val="007647EB"/>
    <w:rsid w:val="007A124A"/>
    <w:rsid w:val="007A151B"/>
    <w:rsid w:val="007C795F"/>
    <w:rsid w:val="007D784A"/>
    <w:rsid w:val="007E516F"/>
    <w:rsid w:val="007E7CBE"/>
    <w:rsid w:val="007F246C"/>
    <w:rsid w:val="008002A3"/>
    <w:rsid w:val="0080630C"/>
    <w:rsid w:val="00807A33"/>
    <w:rsid w:val="00824955"/>
    <w:rsid w:val="00825164"/>
    <w:rsid w:val="00830F8B"/>
    <w:rsid w:val="008311AB"/>
    <w:rsid w:val="00840EBD"/>
    <w:rsid w:val="0085445C"/>
    <w:rsid w:val="00856D77"/>
    <w:rsid w:val="00861C16"/>
    <w:rsid w:val="0087672F"/>
    <w:rsid w:val="0087691E"/>
    <w:rsid w:val="00890EF6"/>
    <w:rsid w:val="008C5304"/>
    <w:rsid w:val="008C7150"/>
    <w:rsid w:val="008C729A"/>
    <w:rsid w:val="008E3CA8"/>
    <w:rsid w:val="008F56DF"/>
    <w:rsid w:val="00903907"/>
    <w:rsid w:val="00906E6E"/>
    <w:rsid w:val="00925A8F"/>
    <w:rsid w:val="00931922"/>
    <w:rsid w:val="009337AC"/>
    <w:rsid w:val="00936FD3"/>
    <w:rsid w:val="00955FD7"/>
    <w:rsid w:val="00962C2C"/>
    <w:rsid w:val="00963EAA"/>
    <w:rsid w:val="00980B70"/>
    <w:rsid w:val="009F6587"/>
    <w:rsid w:val="00A1409F"/>
    <w:rsid w:val="00A1604C"/>
    <w:rsid w:val="00A17755"/>
    <w:rsid w:val="00A178A2"/>
    <w:rsid w:val="00A3509E"/>
    <w:rsid w:val="00A4765A"/>
    <w:rsid w:val="00A716E5"/>
    <w:rsid w:val="00A8257A"/>
    <w:rsid w:val="00A93419"/>
    <w:rsid w:val="00A9360A"/>
    <w:rsid w:val="00AC0922"/>
    <w:rsid w:val="00AD19E8"/>
    <w:rsid w:val="00AD46C4"/>
    <w:rsid w:val="00AD6969"/>
    <w:rsid w:val="00AE1453"/>
    <w:rsid w:val="00AE35E0"/>
    <w:rsid w:val="00AF5CC7"/>
    <w:rsid w:val="00B00C43"/>
    <w:rsid w:val="00B11441"/>
    <w:rsid w:val="00B36491"/>
    <w:rsid w:val="00B525A5"/>
    <w:rsid w:val="00B62F9B"/>
    <w:rsid w:val="00B71DF8"/>
    <w:rsid w:val="00B74131"/>
    <w:rsid w:val="00B814F3"/>
    <w:rsid w:val="00B93ECC"/>
    <w:rsid w:val="00BA0012"/>
    <w:rsid w:val="00BA77A5"/>
    <w:rsid w:val="00BB05FF"/>
    <w:rsid w:val="00BF3607"/>
    <w:rsid w:val="00C033E8"/>
    <w:rsid w:val="00C42210"/>
    <w:rsid w:val="00C51946"/>
    <w:rsid w:val="00C56F68"/>
    <w:rsid w:val="00C731D1"/>
    <w:rsid w:val="00C75150"/>
    <w:rsid w:val="00C8789D"/>
    <w:rsid w:val="00CA4652"/>
    <w:rsid w:val="00CB5285"/>
    <w:rsid w:val="00CD7C3C"/>
    <w:rsid w:val="00CE0835"/>
    <w:rsid w:val="00CE53D0"/>
    <w:rsid w:val="00CF0000"/>
    <w:rsid w:val="00CF4702"/>
    <w:rsid w:val="00D01CFF"/>
    <w:rsid w:val="00D0605C"/>
    <w:rsid w:val="00D665D4"/>
    <w:rsid w:val="00D877BB"/>
    <w:rsid w:val="00D910F1"/>
    <w:rsid w:val="00D92723"/>
    <w:rsid w:val="00DB38F1"/>
    <w:rsid w:val="00DC17D2"/>
    <w:rsid w:val="00DC3B5F"/>
    <w:rsid w:val="00E0103C"/>
    <w:rsid w:val="00E01D5A"/>
    <w:rsid w:val="00E16ADA"/>
    <w:rsid w:val="00E4340E"/>
    <w:rsid w:val="00E633A1"/>
    <w:rsid w:val="00E649E7"/>
    <w:rsid w:val="00E70B21"/>
    <w:rsid w:val="00E76C6D"/>
    <w:rsid w:val="00E972FD"/>
    <w:rsid w:val="00EA23BC"/>
    <w:rsid w:val="00EA24E2"/>
    <w:rsid w:val="00EA3939"/>
    <w:rsid w:val="00EB26F7"/>
    <w:rsid w:val="00EC3DDE"/>
    <w:rsid w:val="00ED5BA3"/>
    <w:rsid w:val="00EE0549"/>
    <w:rsid w:val="00EE2F07"/>
    <w:rsid w:val="00EF6703"/>
    <w:rsid w:val="00F27E3F"/>
    <w:rsid w:val="00F35603"/>
    <w:rsid w:val="00F41CF3"/>
    <w:rsid w:val="00F45421"/>
    <w:rsid w:val="00F61F5F"/>
    <w:rsid w:val="00F822D0"/>
    <w:rsid w:val="00FB4797"/>
    <w:rsid w:val="00FB5D13"/>
    <w:rsid w:val="00FD75E1"/>
    <w:rsid w:val="00FE0DFC"/>
    <w:rsid w:val="00FF4C51"/>
    <w:rsid w:val="00FF78D7"/>
    <w:rsid w:val="1F0EF84E"/>
    <w:rsid w:val="3ED455E4"/>
    <w:rsid w:val="43693C26"/>
    <w:rsid w:val="499775D4"/>
    <w:rsid w:val="6BE39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2ADB4"/>
  <w15:chartTrackingRefBased/>
  <w15:docId w15:val="{D09D644B-F9E0-429D-A8AC-01FBCE583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9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5E0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745E09"/>
    <w:pPr>
      <w:spacing w:before="240" w:after="240"/>
    </w:pPr>
    <w:rPr>
      <w:rFonts w:ascii="Arial" w:eastAsiaTheme="minorHAnsi" w:hAnsi="Arial" w:cs="Arial"/>
      <w:sz w:val="22"/>
      <w:szCs w:val="22"/>
    </w:rPr>
  </w:style>
  <w:style w:type="character" w:customStyle="1" w:styleId="button-link1">
    <w:name w:val="button-link1"/>
    <w:basedOn w:val="DefaultParagraphFont"/>
    <w:rsid w:val="00BF3607"/>
    <w:rPr>
      <w:strike w:val="0"/>
      <w:dstrike w:val="0"/>
      <w:u w:val="none"/>
      <w:effect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ED5BA3"/>
    <w:rPr>
      <w:color w:val="808080"/>
      <w:shd w:val="clear" w:color="auto" w:fill="E6E6E6"/>
    </w:rPr>
  </w:style>
  <w:style w:type="paragraph" w:customStyle="1" w:styleId="Default">
    <w:name w:val="Default"/>
    <w:rsid w:val="00C033E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7AE0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7AE0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056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5622"/>
    <w:rPr>
      <w:rFonts w:ascii="Calibri" w:eastAsiaTheme="minorHAns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5622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56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5622"/>
    <w:rPr>
      <w:rFonts w:ascii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20130"/>
    <w:pPr>
      <w:spacing w:after="0" w:line="240" w:lineRule="auto"/>
    </w:pPr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6B715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F5CC7"/>
    <w:pPr>
      <w:widowControl w:val="0"/>
      <w:autoSpaceDE w:val="0"/>
      <w:autoSpaceDN w:val="0"/>
      <w:ind w:left="840" w:hanging="361"/>
    </w:pPr>
    <w:rPr>
      <w:rFonts w:ascii="Calibri" w:eastAsia="Calibri" w:hAnsi="Calibri" w:cs="Calibri"/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11</Characters>
  <Application>Microsoft Office Word</Application>
  <DocSecurity>0</DocSecurity>
  <Lines>31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Kimberly M</dc:creator>
  <cp:keywords/>
  <dc:description/>
  <cp:lastModifiedBy>Martin, Kimberly M (Gale)</cp:lastModifiedBy>
  <cp:revision>2</cp:revision>
  <dcterms:created xsi:type="dcterms:W3CDTF">2022-10-24T14:16:00Z</dcterms:created>
  <dcterms:modified xsi:type="dcterms:W3CDTF">2022-10-24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2178aaab6d756f3d904b43039014f614918abe80755e5409f99b891a6f733b</vt:lpwstr>
  </property>
</Properties>
</file>